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гдотовка</w:t>
      </w:r>
      <w:r>
        <w:t xml:space="preserve"> </w:t>
      </w:r>
      <w:r>
        <w:t xml:space="preserve">ПО</w:t>
      </w:r>
      <w:r>
        <w:t xml:space="preserve"> </w:t>
      </w:r>
      <w:r>
        <w:t xml:space="preserve">и</w:t>
      </w:r>
      <w:r>
        <w:t xml:space="preserve"> </w:t>
      </w:r>
      <w:r>
        <w:t xml:space="preserve">шаблон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разоьраться в ПО, создать рабочий шаблон сайта для дальнейшей разработки индивидуального проекта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по ссылке (рис.</w:t>
      </w:r>
      <w:r>
        <w:t xml:space="preserve"> </w:t>
      </w:r>
      <w:hyperlink w:anchor="fig:001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12631" cy="2252311"/>
            <wp:effectExtent b="0" l="0" r="0" t="0"/>
            <wp:docPr descr="Figure 1: Переходим по ссылке в ТУИ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ходим по ссылке в ТУИС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ачиваем hug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26160"/>
            <wp:effectExtent b="0" l="0" r="0" t="0"/>
            <wp:docPr descr="Figure 2: Выбираем указанный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бираем указанн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носим программу в указанное место + создаем каталог bin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195587" cy="1588168"/>
            <wp:effectExtent b="0" l="0" r="0" t="0"/>
            <wp:docPr descr="Figure 3: Делаем следующие действ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Делаем следующие действ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ходим по ссылке для шаблона для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092708"/>
            <wp:effectExtent b="0" l="0" r="0" t="0"/>
            <wp:docPr descr="Figure 4: Нажимаем use this template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жимаем use this templat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лонируем репозитор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95511" cy="4745254"/>
            <wp:effectExtent b="0" l="0" r="0" t="0"/>
            <wp:docPr descr="Figure 5: Выполняем указанные команд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яем указанны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ем сервер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93381" cy="4475747"/>
            <wp:effectExtent b="0" l="0" r="0" t="0"/>
            <wp:docPr descr="Figure 6: Выполняем указанную команд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яем указанную команду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яем demo часть сайта в шаблон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949833"/>
            <wp:effectExtent b="0" l="0" r="0" t="0"/>
            <wp:docPr descr="Figure 7: Заходим в md и редактируе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ходим в md и редактируем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ем репозиторий четко по рисунк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860451"/>
            <wp:effectExtent b="0" l="0" r="0" t="0"/>
            <wp:docPr descr="Figure 8: Используем свое имя аккаун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спользуем свое имя аккаун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яем наличие репозитория blog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81625" cy="3003082"/>
            <wp:effectExtent b="0" l="0" r="0" t="0"/>
            <wp:docPr descr="Figure 9: Вводим следующие команд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им следующие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сле создания именного репозитория, пушим его в гитхаб (рис. ??)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4668252" cy="4158113"/>
            <wp:effectExtent b="0" l="0" r="0" t="0"/>
            <wp:docPr descr="Figure 10: Выполняем следующие действ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полняем следующие действия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бираем папку public и делаем submodule (рис. ??)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4764505" cy="1636294"/>
            <wp:effectExtent b="0" l="0" r="0" t="0"/>
            <wp:docPr descr="Figure 11: Вписываем в строку следующую команду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писываем в строку следующую команду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веряем привязку и высылаем на репозиторий в github (рис. ??)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4918509" cy="2541069"/>
            <wp:effectExtent b="0" l="0" r="0" t="0"/>
            <wp:docPr descr="Figure 12: Вводим следующие команд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водим следующие команд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айт готов и работает исправно (рис. ??)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957010"/>
            <wp:effectExtent b="0" l="0" r="0" t="0"/>
            <wp:docPr descr="Figure 13: Копируем ссылку и вставляем её в строку браузе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уем ссылку и вставляем её в строку браузера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и рабочий сайт используя шаблон, научились пользоваться всеми необходимыми инструментами, которые понадобятся в дальнейшем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ерсонального проекта</dc:title>
  <dc:creator>Чесноков Артемий Павлович НПИбд-02-22</dc:creator>
  <dc:language>ru-RU</dc:language>
  <cp:keywords/>
  <dcterms:created xsi:type="dcterms:W3CDTF">2023-02-25T14:04:38Z</dcterms:created>
  <dcterms:modified xsi:type="dcterms:W3CDTF">2023-02-25T14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гдотовка ПО и шаблон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